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F1345" w14:textId="5853359D" w:rsidR="00F16430" w:rsidRDefault="00773A12" w:rsidP="00F1643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19921F91" wp14:editId="075983A3">
                <wp:simplePos x="0" y="0"/>
                <wp:positionH relativeFrom="column">
                  <wp:posOffset>8022590</wp:posOffset>
                </wp:positionH>
                <wp:positionV relativeFrom="paragraph">
                  <wp:posOffset>0</wp:posOffset>
                </wp:positionV>
                <wp:extent cx="819150" cy="1404620"/>
                <wp:effectExtent l="0" t="0" r="0" b="0"/>
                <wp:wrapThrough wrapText="bothSides">
                  <wp:wrapPolygon edited="0">
                    <wp:start x="0" y="0"/>
                    <wp:lineTo x="0" y="20838"/>
                    <wp:lineTo x="21098" y="20838"/>
                    <wp:lineTo x="21098" y="0"/>
                    <wp:lineTo x="0" y="0"/>
                  </wp:wrapPolygon>
                </wp:wrapThrough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BFB2A" w14:textId="77777777" w:rsidR="002D544A" w:rsidRDefault="002D544A" w:rsidP="002D544A">
                            <w:pPr>
                              <w:spacing w:after="0" w:line="240" w:lineRule="auto"/>
                            </w:pPr>
                            <w:r w:rsidRPr="00DE4064">
                              <w:t xml:space="preserve">Site: </w:t>
                            </w:r>
                          </w:p>
                          <w:p w14:paraId="174F34B5" w14:textId="77777777" w:rsidR="002D544A" w:rsidRDefault="002D544A" w:rsidP="002D544A">
                            <w:pPr>
                              <w:spacing w:after="0" w:line="240" w:lineRule="auto"/>
                            </w:pPr>
                            <w:r w:rsidRPr="00DE4064">
                              <w:t>__</w:t>
                            </w:r>
                            <w:r>
                              <w:t xml:space="preserve"> Hosp. 1 </w:t>
                            </w:r>
                          </w:p>
                          <w:p w14:paraId="54A5C1F2" w14:textId="77777777" w:rsidR="002D544A" w:rsidRDefault="002D544A" w:rsidP="002D544A">
                            <w:pPr>
                              <w:spacing w:after="0" w:line="240" w:lineRule="auto"/>
                            </w:pPr>
                            <w:r w:rsidRPr="00DE4064">
                              <w:t>__</w:t>
                            </w:r>
                            <w:r>
                              <w:t xml:space="preserve"> Hosp.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9921F91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631.7pt;margin-top:0;width:64.5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" stroked="f">
                <v:textbox style="mso-fit-shape-to-text:t">
                  <w:txbxContent>
                    <w:p w14:paraId="292BFB2A" w14:textId="77777777" w:rsidR="002D544A" w:rsidRDefault="002D544A" w:rsidP="002D544A">
                      <w:pPr>
                        <w:spacing w:after="0" w:line="240" w:lineRule="auto"/>
                      </w:pPr>
                      <w:r w:rsidRPr="00DE4064">
                        <w:t xml:space="preserve">Site: </w:t>
                      </w:r>
                    </w:p>
                    <w:p w14:paraId="174F34B5" w14:textId="77777777" w:rsidR="002D544A" w:rsidRDefault="002D544A" w:rsidP="002D544A">
                      <w:pPr>
                        <w:spacing w:after="0" w:line="240" w:lineRule="auto"/>
                      </w:pPr>
                      <w:r w:rsidRPr="00DE4064">
                        <w:t>__</w:t>
                      </w:r>
                      <w:r>
                        <w:t xml:space="preserve"> </w:t>
                      </w:r>
                      <w:proofErr w:type="spellStart"/>
                      <w:r>
                        <w:t>Hosp</w:t>
                      </w:r>
                      <w:proofErr w:type="spellEnd"/>
                      <w:r>
                        <w:t xml:space="preserve">. 1 </w:t>
                      </w:r>
                    </w:p>
                    <w:p w14:paraId="54A5C1F2" w14:textId="77777777" w:rsidR="002D544A" w:rsidRDefault="002D544A" w:rsidP="002D544A">
                      <w:pPr>
                        <w:spacing w:after="0" w:line="240" w:lineRule="auto"/>
                      </w:pPr>
                      <w:r w:rsidRPr="00DE4064">
                        <w:t>__</w:t>
                      </w:r>
                      <w:r>
                        <w:t xml:space="preserve"> </w:t>
                      </w:r>
                      <w:proofErr w:type="spellStart"/>
                      <w:r>
                        <w:t>Hosp</w:t>
                      </w:r>
                      <w:proofErr w:type="spellEnd"/>
                      <w:r>
                        <w:t>.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16430">
        <w:t xml:space="preserve">     </w:t>
      </w:r>
    </w:p>
    <w:p w14:paraId="317B06EE" w14:textId="045F774F" w:rsidR="002D544A" w:rsidRPr="00DE4064" w:rsidRDefault="002D544A" w:rsidP="002D544A">
      <w:pPr>
        <w:spacing w:after="0" w:line="240" w:lineRule="auto"/>
      </w:pPr>
      <w:r>
        <w:t>Fecha de llenado: __ __ / _________ / 202 __</w:t>
      </w:r>
      <w:r>
        <w:tab/>
        <w:t xml:space="preserve">      </w:t>
      </w:r>
      <w:r w:rsidR="00773A12">
        <w:t xml:space="preserve">                                     </w:t>
      </w:r>
      <w:r w:rsidRPr="00DE4064">
        <w:t>Entrevistador: __</w:t>
      </w:r>
      <w:r>
        <w:t>_____</w:t>
      </w:r>
      <w:r w:rsidRPr="00DE4064">
        <w:t xml:space="preserve"> </w:t>
      </w:r>
    </w:p>
    <w:p w14:paraId="78AAA3F3" w14:textId="7AE33413" w:rsidR="002D544A" w:rsidRDefault="002D544A" w:rsidP="002D544A">
      <w:pPr>
        <w:spacing w:line="240" w:lineRule="auto"/>
        <w:ind w:left="1416"/>
      </w:pPr>
      <w:r w:rsidRPr="00DE4064">
        <w:t xml:space="preserve">      día            mes           año</w:t>
      </w:r>
    </w:p>
    <w:p w14:paraId="34FA0F36" w14:textId="7BBF4041" w:rsidR="007D3B59" w:rsidRPr="0063669E" w:rsidRDefault="009A4FCC" w:rsidP="009A4FCC">
      <w:pPr>
        <w:pBdr>
          <w:top w:val="single" w:sz="12" w:space="1" w:color="auto"/>
          <w:bottom w:val="single" w:sz="12" w:space="1" w:color="auto"/>
        </w:pBdr>
        <w:spacing w:after="0" w:line="240" w:lineRule="auto"/>
        <w:jc w:val="both"/>
        <w:rPr>
          <w:sz w:val="18"/>
          <w:szCs w:val="18"/>
        </w:rPr>
      </w:pPr>
      <w:r w:rsidRPr="0063669E">
        <w:rPr>
          <w:sz w:val="18"/>
          <w:szCs w:val="18"/>
        </w:rPr>
        <w:t xml:space="preserve">Instrucciones: Complete este formulario </w:t>
      </w:r>
      <w:r w:rsidR="008E4FD3" w:rsidRPr="0063669E">
        <w:rPr>
          <w:sz w:val="18"/>
          <w:szCs w:val="18"/>
        </w:rPr>
        <w:t>después del consentimiento informado</w:t>
      </w:r>
      <w:r w:rsidRPr="0063669E">
        <w:rPr>
          <w:sz w:val="18"/>
          <w:szCs w:val="18"/>
        </w:rPr>
        <w:t>. Ver Manual de Procedimientos en búsqueda de instrucciones específicas, lenguajes y estándares usados en este formulario. Lea cuidadosamente cada ítem y use un bolígrafo negro</w:t>
      </w:r>
      <w:r w:rsidR="001C2002">
        <w:rPr>
          <w:sz w:val="18"/>
          <w:szCs w:val="18"/>
        </w:rPr>
        <w:t xml:space="preserve"> y letra legible</w:t>
      </w:r>
      <w:r w:rsidRPr="0063669E">
        <w:rPr>
          <w:sz w:val="18"/>
          <w:szCs w:val="18"/>
        </w:rPr>
        <w:t xml:space="preserve"> para llenar los espacios en blanco presionado firmemente.</w:t>
      </w:r>
    </w:p>
    <w:p w14:paraId="4D4C9C44" w14:textId="77777777" w:rsidR="00F8127E" w:rsidRDefault="00F8127E" w:rsidP="009A4FCC">
      <w:pPr>
        <w:rPr>
          <w:b/>
          <w:bCs/>
        </w:rPr>
      </w:pPr>
    </w:p>
    <w:p w14:paraId="1E8F05D5" w14:textId="36977EB0" w:rsidR="004D16B4" w:rsidRDefault="00E44503" w:rsidP="004D16B4">
      <w:pPr>
        <w:spacing w:after="0" w:line="240" w:lineRule="auto"/>
      </w:pPr>
      <w:r>
        <w:rPr>
          <w:b/>
          <w:bCs/>
        </w:rPr>
        <w:t>1</w:t>
      </w:r>
      <w:r w:rsidR="009B28AD">
        <w:rPr>
          <w:b/>
          <w:bCs/>
        </w:rPr>
        <w:t xml:space="preserve">. Fecha de toma de muestra: </w:t>
      </w:r>
      <w:r w:rsidR="004D16B4">
        <w:t>__ __ / _________ / 202 __</w:t>
      </w:r>
    </w:p>
    <w:p w14:paraId="39722545" w14:textId="77777777" w:rsidR="004D16B4" w:rsidRDefault="004D16B4" w:rsidP="004D16B4">
      <w:pPr>
        <w:spacing w:line="240" w:lineRule="auto"/>
      </w:pPr>
      <w:r>
        <w:tab/>
      </w:r>
      <w:r>
        <w:tab/>
        <w:t xml:space="preserve">            </w:t>
      </w:r>
      <w:r>
        <w:tab/>
      </w:r>
      <w:r>
        <w:tab/>
        <w:t>día            mes           año</w:t>
      </w:r>
    </w:p>
    <w:p w14:paraId="4FC0A8DB" w14:textId="00121B67" w:rsidR="00505DFE" w:rsidRDefault="00E44503" w:rsidP="00505DFE">
      <w:pPr>
        <w:spacing w:after="0" w:line="240" w:lineRule="auto"/>
      </w:pPr>
      <w:r>
        <w:rPr>
          <w:b/>
          <w:bCs/>
        </w:rPr>
        <w:t>2</w:t>
      </w:r>
      <w:r w:rsidR="009B28AD" w:rsidRPr="00C334C1">
        <w:rPr>
          <w:b/>
          <w:bCs/>
        </w:rPr>
        <w:t>. Hora</w:t>
      </w:r>
      <w:r w:rsidR="004D16B4">
        <w:rPr>
          <w:b/>
          <w:bCs/>
        </w:rPr>
        <w:t xml:space="preserve"> de toma de muestra</w:t>
      </w:r>
      <w:r w:rsidR="009B28AD" w:rsidRPr="00C334C1">
        <w:rPr>
          <w:b/>
          <w:bCs/>
        </w:rPr>
        <w:t>:</w:t>
      </w:r>
      <w:r w:rsidR="009B28AD">
        <w:t xml:space="preserve"> </w:t>
      </w:r>
      <w:r w:rsidR="00505DFE" w:rsidRPr="0026537E">
        <w:t xml:space="preserve">__ __:__ __ </w:t>
      </w:r>
    </w:p>
    <w:p w14:paraId="2D1AADC8" w14:textId="61F14000" w:rsidR="00505DFE" w:rsidRDefault="00505DFE" w:rsidP="00505DFE">
      <w:pPr>
        <w:spacing w:after="0" w:line="240" w:lineRule="auto"/>
        <w:ind w:left="2124"/>
      </w:pPr>
      <w:r>
        <w:t xml:space="preserve">            h   h  </w:t>
      </w:r>
      <w:r w:rsidR="005E51FE">
        <w:t xml:space="preserve"> </w:t>
      </w:r>
      <w:r>
        <w:t>m  m</w:t>
      </w:r>
    </w:p>
    <w:p w14:paraId="774EBDBB" w14:textId="22D19969" w:rsidR="002A5CFB" w:rsidRDefault="002A5CFB" w:rsidP="00014828">
      <w:pPr>
        <w:spacing w:after="0" w:line="240" w:lineRule="auto"/>
      </w:pPr>
    </w:p>
    <w:p w14:paraId="5DF708F7" w14:textId="4F75C17B" w:rsidR="002A5CFB" w:rsidRPr="005E745C" w:rsidRDefault="00E44503" w:rsidP="00014828">
      <w:pPr>
        <w:spacing w:after="0" w:line="240" w:lineRule="auto"/>
        <w:rPr>
          <w:b/>
          <w:bCs/>
        </w:rPr>
      </w:pPr>
      <w:r>
        <w:rPr>
          <w:b/>
          <w:bCs/>
        </w:rPr>
        <w:t>3</w:t>
      </w:r>
      <w:r w:rsidR="002A5CFB" w:rsidRPr="005E745C">
        <w:rPr>
          <w:b/>
          <w:bCs/>
        </w:rPr>
        <w:t xml:space="preserve">. </w:t>
      </w:r>
      <w:r w:rsidR="005E745C" w:rsidRPr="005E745C">
        <w:rPr>
          <w:b/>
          <w:bCs/>
        </w:rPr>
        <w:t xml:space="preserve">Hemograma completo. </w:t>
      </w:r>
      <w:r w:rsidR="002A5CFB" w:rsidRPr="005E745C">
        <w:rPr>
          <w:b/>
          <w:bCs/>
        </w:rPr>
        <w:t xml:space="preserve">Completar </w:t>
      </w:r>
      <w:r w:rsidR="00457746" w:rsidRPr="005E745C">
        <w:rPr>
          <w:b/>
          <w:bCs/>
        </w:rPr>
        <w:t>el siguiente recuadro:</w:t>
      </w:r>
      <w:r w:rsidR="002A5CFB" w:rsidRPr="005E745C">
        <w:rPr>
          <w:b/>
          <w:bCs/>
        </w:rPr>
        <w:t xml:space="preserve"> </w:t>
      </w:r>
    </w:p>
    <w:p w14:paraId="3E663E83" w14:textId="77777777" w:rsidR="005E745C" w:rsidRPr="00457746" w:rsidRDefault="005E745C" w:rsidP="00014828">
      <w:pPr>
        <w:spacing w:after="0" w:line="240" w:lineRule="auto"/>
        <w:rPr>
          <w:b/>
          <w:bCs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3350"/>
        <w:gridCol w:w="1735"/>
        <w:gridCol w:w="3394"/>
        <w:gridCol w:w="2421"/>
        <w:gridCol w:w="3092"/>
      </w:tblGrid>
      <w:tr w:rsidR="00027B1C" w:rsidRPr="00027B1C" w14:paraId="2E1401EE" w14:textId="77777777" w:rsidTr="00617B8D">
        <w:tc>
          <w:tcPr>
            <w:tcW w:w="1197" w:type="pct"/>
            <w:vAlign w:val="center"/>
          </w:tcPr>
          <w:p w14:paraId="477B14A1" w14:textId="3C2F7167" w:rsidR="00027B1C" w:rsidRPr="00324CFF" w:rsidRDefault="00324CFF" w:rsidP="00324CFF">
            <w:pPr>
              <w:rPr>
                <w:b/>
                <w:bCs/>
              </w:rPr>
            </w:pPr>
            <w:r w:rsidRPr="00324CFF">
              <w:rPr>
                <w:b/>
                <w:bCs/>
              </w:rPr>
              <w:t>Prueba</w:t>
            </w:r>
          </w:p>
        </w:tc>
        <w:tc>
          <w:tcPr>
            <w:tcW w:w="620" w:type="pct"/>
            <w:vAlign w:val="center"/>
          </w:tcPr>
          <w:p w14:paraId="57D33230" w14:textId="77777777" w:rsidR="00027B1C" w:rsidRPr="00027B1C" w:rsidRDefault="00027B1C" w:rsidP="00617B8D">
            <w:pPr>
              <w:rPr>
                <w:b/>
                <w:bCs/>
              </w:rPr>
            </w:pPr>
            <w:r w:rsidRPr="00027B1C">
              <w:rPr>
                <w:b/>
                <w:bCs/>
              </w:rPr>
              <w:t>Examen realizado</w:t>
            </w:r>
          </w:p>
        </w:tc>
        <w:tc>
          <w:tcPr>
            <w:tcW w:w="1213" w:type="pct"/>
            <w:vAlign w:val="center"/>
          </w:tcPr>
          <w:p w14:paraId="5C394323" w14:textId="77777777" w:rsidR="00027B1C" w:rsidRPr="00027B1C" w:rsidRDefault="00027B1C" w:rsidP="00324CFF">
            <w:pPr>
              <w:jc w:val="center"/>
              <w:rPr>
                <w:b/>
                <w:bCs/>
              </w:rPr>
            </w:pPr>
            <w:r w:rsidRPr="00027B1C">
              <w:rPr>
                <w:b/>
                <w:bCs/>
              </w:rPr>
              <w:t>Resultado</w:t>
            </w:r>
          </w:p>
        </w:tc>
        <w:tc>
          <w:tcPr>
            <w:tcW w:w="865" w:type="pct"/>
            <w:vAlign w:val="center"/>
          </w:tcPr>
          <w:p w14:paraId="1BD17E8B" w14:textId="77777777" w:rsidR="00027B1C" w:rsidRPr="00027B1C" w:rsidRDefault="00027B1C" w:rsidP="00324CFF">
            <w:pPr>
              <w:jc w:val="center"/>
              <w:rPr>
                <w:b/>
                <w:bCs/>
              </w:rPr>
            </w:pPr>
            <w:r w:rsidRPr="00027B1C">
              <w:rPr>
                <w:b/>
                <w:bCs/>
              </w:rPr>
              <w:t>Unidades</w:t>
            </w:r>
          </w:p>
        </w:tc>
        <w:tc>
          <w:tcPr>
            <w:tcW w:w="1105" w:type="pct"/>
            <w:vAlign w:val="center"/>
          </w:tcPr>
          <w:p w14:paraId="4EF05264" w14:textId="31C09595" w:rsidR="00027B1C" w:rsidRPr="00027B1C" w:rsidRDefault="00027B1C" w:rsidP="00324CFF">
            <w:pPr>
              <w:jc w:val="center"/>
              <w:rPr>
                <w:b/>
                <w:bCs/>
              </w:rPr>
            </w:pPr>
            <w:r w:rsidRPr="00027B1C">
              <w:rPr>
                <w:b/>
                <w:bCs/>
              </w:rPr>
              <w:t>¿El resultado fue?</w:t>
            </w:r>
            <w:r w:rsidR="005E745C">
              <w:rPr>
                <w:b/>
                <w:bCs/>
              </w:rPr>
              <w:t>*</w:t>
            </w:r>
          </w:p>
        </w:tc>
      </w:tr>
      <w:tr w:rsidR="00027B1C" w:rsidRPr="00027B1C" w14:paraId="00CD20EF" w14:textId="77777777" w:rsidTr="00607656">
        <w:tc>
          <w:tcPr>
            <w:tcW w:w="1197" w:type="pct"/>
            <w:vAlign w:val="center"/>
          </w:tcPr>
          <w:p w14:paraId="509AC56D" w14:textId="6BA6DCC8" w:rsidR="00027B1C" w:rsidRPr="00027B1C" w:rsidRDefault="00E44503" w:rsidP="00D35F24">
            <w:r>
              <w:t>3</w:t>
            </w:r>
            <w:r w:rsidR="00027B1C" w:rsidRPr="00027B1C">
              <w:t>.1. Hemoglobina</w:t>
            </w:r>
          </w:p>
        </w:tc>
        <w:tc>
          <w:tcPr>
            <w:tcW w:w="620" w:type="pct"/>
            <w:vAlign w:val="center"/>
          </w:tcPr>
          <w:p w14:paraId="5C94C8C1" w14:textId="77777777" w:rsidR="00027B1C" w:rsidRPr="00027B1C" w:rsidRDefault="00027B1C" w:rsidP="00D35F24">
            <w:r w:rsidRPr="00027B1C">
              <w:t xml:space="preserve">__Sí  </w:t>
            </w:r>
          </w:p>
          <w:p w14:paraId="52E66C01" w14:textId="77777777" w:rsidR="00027B1C" w:rsidRPr="00027B1C" w:rsidRDefault="00027B1C" w:rsidP="00D35F24">
            <w:r w:rsidRPr="00027B1C">
              <w:t>__No</w:t>
            </w:r>
          </w:p>
        </w:tc>
        <w:tc>
          <w:tcPr>
            <w:tcW w:w="1213" w:type="pct"/>
            <w:vAlign w:val="center"/>
          </w:tcPr>
          <w:p w14:paraId="6CCA3EAC" w14:textId="30D4FC1C" w:rsidR="00027B1C" w:rsidRPr="00027B1C" w:rsidRDefault="00607656" w:rsidP="00D35F24">
            <w:r>
              <w:t>_____________________________</w:t>
            </w:r>
          </w:p>
        </w:tc>
        <w:tc>
          <w:tcPr>
            <w:tcW w:w="865" w:type="pct"/>
            <w:vAlign w:val="center"/>
          </w:tcPr>
          <w:p w14:paraId="25D3444C" w14:textId="5D19C5DA" w:rsidR="00027B1C" w:rsidRPr="00027B1C" w:rsidRDefault="00607656" w:rsidP="00D35F24">
            <w:r>
              <w:t>___________________</w:t>
            </w:r>
          </w:p>
        </w:tc>
        <w:tc>
          <w:tcPr>
            <w:tcW w:w="1105" w:type="pct"/>
            <w:vAlign w:val="center"/>
          </w:tcPr>
          <w:p w14:paraId="34EFDC2B" w14:textId="77777777" w:rsidR="00027B1C" w:rsidRPr="00027B1C" w:rsidRDefault="00027B1C" w:rsidP="00D35F24">
            <w:r w:rsidRPr="00027B1C">
              <w:t>__Normal</w:t>
            </w:r>
          </w:p>
          <w:p w14:paraId="70DE3F2D" w14:textId="77777777" w:rsidR="00027B1C" w:rsidRPr="00027B1C" w:rsidRDefault="00027B1C" w:rsidP="00D35F24">
            <w:r w:rsidRPr="00027B1C">
              <w:t>__Anormal</w:t>
            </w:r>
          </w:p>
          <w:p w14:paraId="192A8E39" w14:textId="77777777" w:rsidR="00027B1C" w:rsidRPr="00027B1C" w:rsidRDefault="00027B1C" w:rsidP="00D35F24">
            <w:r w:rsidRPr="00027B1C">
              <w:t>__Desconocido</w:t>
            </w:r>
          </w:p>
        </w:tc>
      </w:tr>
      <w:tr w:rsidR="00607656" w:rsidRPr="00027B1C" w14:paraId="10E38C63" w14:textId="77777777" w:rsidTr="00607656">
        <w:tc>
          <w:tcPr>
            <w:tcW w:w="1197" w:type="pct"/>
            <w:vAlign w:val="center"/>
          </w:tcPr>
          <w:p w14:paraId="587530D0" w14:textId="3228BEC7" w:rsidR="00607656" w:rsidRPr="00027B1C" w:rsidRDefault="00607656" w:rsidP="00607656">
            <w:r>
              <w:t>3</w:t>
            </w:r>
            <w:r w:rsidRPr="00027B1C">
              <w:t>.2. Hematocrito</w:t>
            </w:r>
          </w:p>
        </w:tc>
        <w:tc>
          <w:tcPr>
            <w:tcW w:w="620" w:type="pct"/>
            <w:vAlign w:val="center"/>
          </w:tcPr>
          <w:p w14:paraId="22DE7A0D" w14:textId="77777777" w:rsidR="00607656" w:rsidRPr="00027B1C" w:rsidRDefault="00607656" w:rsidP="00607656">
            <w:r w:rsidRPr="00027B1C">
              <w:t xml:space="preserve">__Sí  </w:t>
            </w:r>
          </w:p>
          <w:p w14:paraId="4BFD0589" w14:textId="77777777" w:rsidR="00607656" w:rsidRPr="00027B1C" w:rsidRDefault="00607656" w:rsidP="00607656">
            <w:r w:rsidRPr="00027B1C">
              <w:t>__No</w:t>
            </w:r>
          </w:p>
        </w:tc>
        <w:tc>
          <w:tcPr>
            <w:tcW w:w="1213" w:type="pct"/>
            <w:vAlign w:val="center"/>
          </w:tcPr>
          <w:p w14:paraId="44CA372E" w14:textId="410B213E" w:rsidR="00607656" w:rsidRPr="00027B1C" w:rsidRDefault="00607656" w:rsidP="00607656">
            <w:r>
              <w:t>_____________________________</w:t>
            </w:r>
          </w:p>
        </w:tc>
        <w:tc>
          <w:tcPr>
            <w:tcW w:w="865" w:type="pct"/>
            <w:vAlign w:val="center"/>
          </w:tcPr>
          <w:p w14:paraId="1CB3B475" w14:textId="5BA83366" w:rsidR="00607656" w:rsidRPr="00027B1C" w:rsidRDefault="00607656" w:rsidP="00607656">
            <w:r>
              <w:t>___________________</w:t>
            </w:r>
          </w:p>
        </w:tc>
        <w:tc>
          <w:tcPr>
            <w:tcW w:w="1105" w:type="pct"/>
            <w:vAlign w:val="center"/>
          </w:tcPr>
          <w:p w14:paraId="351EB0B1" w14:textId="77777777" w:rsidR="00607656" w:rsidRPr="00027B1C" w:rsidRDefault="00607656" w:rsidP="00607656">
            <w:r w:rsidRPr="00027B1C">
              <w:t>__Normal</w:t>
            </w:r>
          </w:p>
          <w:p w14:paraId="756D3503" w14:textId="77777777" w:rsidR="00607656" w:rsidRPr="00027B1C" w:rsidRDefault="00607656" w:rsidP="00607656">
            <w:r w:rsidRPr="00027B1C">
              <w:t>__Anormal</w:t>
            </w:r>
          </w:p>
          <w:p w14:paraId="7997B590" w14:textId="77777777" w:rsidR="00607656" w:rsidRPr="00027B1C" w:rsidRDefault="00607656" w:rsidP="00607656">
            <w:r w:rsidRPr="00027B1C">
              <w:t>__Desconocido</w:t>
            </w:r>
          </w:p>
        </w:tc>
      </w:tr>
      <w:tr w:rsidR="00607656" w:rsidRPr="00027B1C" w14:paraId="1A270159" w14:textId="77777777" w:rsidTr="00607656">
        <w:tc>
          <w:tcPr>
            <w:tcW w:w="1197" w:type="pct"/>
            <w:vAlign w:val="center"/>
          </w:tcPr>
          <w:p w14:paraId="048D6419" w14:textId="057AA9C1" w:rsidR="00607656" w:rsidRPr="00027B1C" w:rsidRDefault="00607656" w:rsidP="00607656">
            <w:r>
              <w:t>3</w:t>
            </w:r>
            <w:r w:rsidRPr="00027B1C">
              <w:t>.3. Recuento de hematíes</w:t>
            </w:r>
          </w:p>
        </w:tc>
        <w:tc>
          <w:tcPr>
            <w:tcW w:w="620" w:type="pct"/>
            <w:vAlign w:val="center"/>
          </w:tcPr>
          <w:p w14:paraId="3F45B40D" w14:textId="77777777" w:rsidR="00607656" w:rsidRPr="00027B1C" w:rsidRDefault="00607656" w:rsidP="00607656">
            <w:r w:rsidRPr="00027B1C">
              <w:t xml:space="preserve">__Sí  </w:t>
            </w:r>
          </w:p>
          <w:p w14:paraId="70192D90" w14:textId="77777777" w:rsidR="00607656" w:rsidRPr="00027B1C" w:rsidRDefault="00607656" w:rsidP="00607656">
            <w:r w:rsidRPr="00027B1C">
              <w:t>__No</w:t>
            </w:r>
          </w:p>
        </w:tc>
        <w:tc>
          <w:tcPr>
            <w:tcW w:w="1213" w:type="pct"/>
            <w:vAlign w:val="center"/>
          </w:tcPr>
          <w:p w14:paraId="10F5DB29" w14:textId="12CA650C" w:rsidR="00607656" w:rsidRPr="00027B1C" w:rsidRDefault="00607656" w:rsidP="00607656">
            <w:r>
              <w:t>_____________________________</w:t>
            </w:r>
          </w:p>
        </w:tc>
        <w:tc>
          <w:tcPr>
            <w:tcW w:w="865" w:type="pct"/>
            <w:vAlign w:val="center"/>
          </w:tcPr>
          <w:p w14:paraId="42E57276" w14:textId="662FC401" w:rsidR="00607656" w:rsidRPr="00027B1C" w:rsidRDefault="00607656" w:rsidP="00607656">
            <w:r>
              <w:t>___________________</w:t>
            </w:r>
          </w:p>
        </w:tc>
        <w:tc>
          <w:tcPr>
            <w:tcW w:w="1105" w:type="pct"/>
            <w:vAlign w:val="center"/>
          </w:tcPr>
          <w:p w14:paraId="7764E60A" w14:textId="77777777" w:rsidR="00607656" w:rsidRPr="00027B1C" w:rsidRDefault="00607656" w:rsidP="00607656">
            <w:r w:rsidRPr="00027B1C">
              <w:t>__Normal</w:t>
            </w:r>
          </w:p>
          <w:p w14:paraId="74DA1147" w14:textId="77777777" w:rsidR="00607656" w:rsidRPr="00027B1C" w:rsidRDefault="00607656" w:rsidP="00607656">
            <w:r w:rsidRPr="00027B1C">
              <w:t>__Anormal</w:t>
            </w:r>
          </w:p>
          <w:p w14:paraId="6CD5D68A" w14:textId="77777777" w:rsidR="00607656" w:rsidRPr="00027B1C" w:rsidRDefault="00607656" w:rsidP="00607656">
            <w:r w:rsidRPr="00027B1C">
              <w:t>__Desconocido</w:t>
            </w:r>
          </w:p>
        </w:tc>
      </w:tr>
      <w:tr w:rsidR="008158CF" w:rsidRPr="00027B1C" w14:paraId="31F8E167" w14:textId="77777777" w:rsidTr="00607656">
        <w:tc>
          <w:tcPr>
            <w:tcW w:w="1197" w:type="pct"/>
            <w:vAlign w:val="center"/>
          </w:tcPr>
          <w:p w14:paraId="34731676" w14:textId="2A43E71E" w:rsidR="008158CF" w:rsidRDefault="008158CF" w:rsidP="008158CF">
            <w:r>
              <w:t>3.4. Recuento de neutrófilos</w:t>
            </w:r>
          </w:p>
        </w:tc>
        <w:tc>
          <w:tcPr>
            <w:tcW w:w="620" w:type="pct"/>
            <w:vAlign w:val="center"/>
          </w:tcPr>
          <w:p w14:paraId="2E81C60A" w14:textId="77777777" w:rsidR="008158CF" w:rsidRPr="00027B1C" w:rsidRDefault="008158CF" w:rsidP="008158CF">
            <w:r w:rsidRPr="00027B1C">
              <w:t xml:space="preserve">__Sí  </w:t>
            </w:r>
          </w:p>
          <w:p w14:paraId="3E317027" w14:textId="43972980" w:rsidR="008158CF" w:rsidRPr="00027B1C" w:rsidRDefault="008158CF" w:rsidP="008158CF">
            <w:r w:rsidRPr="00027B1C">
              <w:t>__No</w:t>
            </w:r>
          </w:p>
        </w:tc>
        <w:tc>
          <w:tcPr>
            <w:tcW w:w="1213" w:type="pct"/>
            <w:vAlign w:val="center"/>
          </w:tcPr>
          <w:p w14:paraId="09A8665B" w14:textId="191FF25D" w:rsidR="008158CF" w:rsidRDefault="008158CF" w:rsidP="008158CF">
            <w:r>
              <w:t>_____________________________</w:t>
            </w:r>
          </w:p>
        </w:tc>
        <w:tc>
          <w:tcPr>
            <w:tcW w:w="865" w:type="pct"/>
            <w:vAlign w:val="center"/>
          </w:tcPr>
          <w:p w14:paraId="1C6B70E6" w14:textId="79A18B9C" w:rsidR="008158CF" w:rsidRDefault="008158CF" w:rsidP="008158CF">
            <w:r>
              <w:t>___________________</w:t>
            </w:r>
          </w:p>
        </w:tc>
        <w:tc>
          <w:tcPr>
            <w:tcW w:w="1105" w:type="pct"/>
            <w:vAlign w:val="center"/>
          </w:tcPr>
          <w:p w14:paraId="4575D7DB" w14:textId="77777777" w:rsidR="008158CF" w:rsidRPr="00027B1C" w:rsidRDefault="008158CF" w:rsidP="008158CF">
            <w:r w:rsidRPr="00027B1C">
              <w:t>__Normal</w:t>
            </w:r>
          </w:p>
          <w:p w14:paraId="54E6D3E2" w14:textId="77777777" w:rsidR="008158CF" w:rsidRPr="00027B1C" w:rsidRDefault="008158CF" w:rsidP="008158CF">
            <w:r w:rsidRPr="00027B1C">
              <w:t>__Anormal</w:t>
            </w:r>
          </w:p>
          <w:p w14:paraId="60D6F81A" w14:textId="365B7173" w:rsidR="008158CF" w:rsidRPr="00027B1C" w:rsidRDefault="008158CF" w:rsidP="008158CF">
            <w:r w:rsidRPr="00027B1C">
              <w:t>__Desconocido</w:t>
            </w:r>
          </w:p>
        </w:tc>
      </w:tr>
      <w:tr w:rsidR="008158CF" w:rsidRPr="00027B1C" w14:paraId="5C04B64A" w14:textId="77777777" w:rsidTr="00607656">
        <w:tc>
          <w:tcPr>
            <w:tcW w:w="1197" w:type="pct"/>
            <w:vAlign w:val="center"/>
          </w:tcPr>
          <w:p w14:paraId="3CBB9B31" w14:textId="592F7169" w:rsidR="008158CF" w:rsidRDefault="008158CF" w:rsidP="008158CF">
            <w:r>
              <w:t>3.</w:t>
            </w:r>
            <w:r>
              <w:t>4</w:t>
            </w:r>
            <w:r>
              <w:t xml:space="preserve">. Recuento de </w:t>
            </w:r>
            <w:r>
              <w:t>linfocitos</w:t>
            </w:r>
          </w:p>
        </w:tc>
        <w:tc>
          <w:tcPr>
            <w:tcW w:w="620" w:type="pct"/>
            <w:vAlign w:val="center"/>
          </w:tcPr>
          <w:p w14:paraId="5D246402" w14:textId="77777777" w:rsidR="008158CF" w:rsidRPr="00027B1C" w:rsidRDefault="008158CF" w:rsidP="008158CF">
            <w:r w:rsidRPr="00027B1C">
              <w:t xml:space="preserve">__Sí  </w:t>
            </w:r>
          </w:p>
          <w:p w14:paraId="043D82D1" w14:textId="581D83EE" w:rsidR="008158CF" w:rsidRPr="00027B1C" w:rsidRDefault="008158CF" w:rsidP="008158CF">
            <w:r w:rsidRPr="00027B1C">
              <w:t>__No</w:t>
            </w:r>
          </w:p>
        </w:tc>
        <w:tc>
          <w:tcPr>
            <w:tcW w:w="1213" w:type="pct"/>
            <w:vAlign w:val="center"/>
          </w:tcPr>
          <w:p w14:paraId="46D04180" w14:textId="7F5B2E2E" w:rsidR="008158CF" w:rsidRDefault="008158CF" w:rsidP="008158CF">
            <w:r>
              <w:t>_____________________________</w:t>
            </w:r>
          </w:p>
        </w:tc>
        <w:tc>
          <w:tcPr>
            <w:tcW w:w="865" w:type="pct"/>
            <w:vAlign w:val="center"/>
          </w:tcPr>
          <w:p w14:paraId="3E6DA078" w14:textId="68078A0D" w:rsidR="008158CF" w:rsidRDefault="008158CF" w:rsidP="008158CF">
            <w:r>
              <w:t>___________________</w:t>
            </w:r>
          </w:p>
        </w:tc>
        <w:tc>
          <w:tcPr>
            <w:tcW w:w="1105" w:type="pct"/>
            <w:vAlign w:val="center"/>
          </w:tcPr>
          <w:p w14:paraId="044811EF" w14:textId="77777777" w:rsidR="008158CF" w:rsidRPr="00027B1C" w:rsidRDefault="008158CF" w:rsidP="008158CF">
            <w:r w:rsidRPr="00027B1C">
              <w:t>__Normal</w:t>
            </w:r>
          </w:p>
          <w:p w14:paraId="5BE49EF1" w14:textId="77777777" w:rsidR="008158CF" w:rsidRPr="00027B1C" w:rsidRDefault="008158CF" w:rsidP="008158CF">
            <w:r w:rsidRPr="00027B1C">
              <w:t>__Anormal</w:t>
            </w:r>
          </w:p>
          <w:p w14:paraId="0EB1F4B0" w14:textId="6CB26854" w:rsidR="008158CF" w:rsidRPr="00027B1C" w:rsidRDefault="008158CF" w:rsidP="008158CF">
            <w:r w:rsidRPr="00027B1C">
              <w:t>__Desconocido</w:t>
            </w:r>
          </w:p>
        </w:tc>
      </w:tr>
    </w:tbl>
    <w:p w14:paraId="1019C3D9" w14:textId="7828C0D9" w:rsidR="009B28AD" w:rsidRDefault="00CF0C8E" w:rsidP="00014828">
      <w:pPr>
        <w:spacing w:after="0" w:line="240" w:lineRule="auto"/>
      </w:pPr>
      <w:r>
        <w:lastRenderedPageBreak/>
        <w:t xml:space="preserve">* </w:t>
      </w:r>
      <w:r w:rsidR="005E745C">
        <w:t>Normal = Dentro de los límites de referencia del laboratorio</w:t>
      </w:r>
    </w:p>
    <w:p w14:paraId="4E7B43FC" w14:textId="7375E362" w:rsidR="005E745C" w:rsidRDefault="005E745C" w:rsidP="00014828">
      <w:pPr>
        <w:spacing w:after="0" w:line="240" w:lineRule="auto"/>
      </w:pPr>
      <w:r>
        <w:t xml:space="preserve">   Anormal = Fuera de los límites de referencia del laboratorio</w:t>
      </w:r>
    </w:p>
    <w:p w14:paraId="0CA12289" w14:textId="4A2502CC" w:rsidR="005E745C" w:rsidRDefault="005E745C" w:rsidP="00014828">
      <w:pPr>
        <w:spacing w:after="0" w:line="240" w:lineRule="auto"/>
      </w:pPr>
      <w:r>
        <w:t xml:space="preserve">   Desconocido = No existen o no se reportan límites de referencia del laboratorio</w:t>
      </w:r>
    </w:p>
    <w:p w14:paraId="49268D66" w14:textId="77777777" w:rsidR="00572CB8" w:rsidRDefault="00572CB8" w:rsidP="00F8127E">
      <w:pPr>
        <w:spacing w:after="120" w:line="240" w:lineRule="auto"/>
      </w:pPr>
    </w:p>
    <w:p w14:paraId="72504FFC" w14:textId="1A23A434" w:rsidR="00AF2116" w:rsidRDefault="00E44503" w:rsidP="005E745C">
      <w:pPr>
        <w:spacing w:after="0" w:line="240" w:lineRule="auto"/>
        <w:rPr>
          <w:b/>
          <w:bCs/>
        </w:rPr>
      </w:pPr>
      <w:r>
        <w:rPr>
          <w:b/>
          <w:bCs/>
        </w:rPr>
        <w:t>4</w:t>
      </w:r>
      <w:r w:rsidR="005E745C">
        <w:rPr>
          <w:b/>
          <w:bCs/>
        </w:rPr>
        <w:t>. Grupo sanguíneo. C</w:t>
      </w:r>
      <w:r w:rsidR="005E745C" w:rsidRPr="005E745C">
        <w:rPr>
          <w:b/>
          <w:bCs/>
        </w:rPr>
        <w:t>ompletar el siguiente recuadro:</w:t>
      </w:r>
    </w:p>
    <w:p w14:paraId="6F365A2C" w14:textId="77777777" w:rsidR="002A70BD" w:rsidRPr="00AF2116" w:rsidRDefault="002A70BD" w:rsidP="00014828">
      <w:pPr>
        <w:spacing w:after="0" w:line="240" w:lineRule="auto"/>
        <w:rPr>
          <w:b/>
          <w:bCs/>
        </w:rPr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0071"/>
        <w:gridCol w:w="3921"/>
      </w:tblGrid>
      <w:tr w:rsidR="000B6DDA" w:rsidRPr="000B6DDA" w14:paraId="44A390B7" w14:textId="6E92E9F5" w:rsidTr="000B6DDA">
        <w:tc>
          <w:tcPr>
            <w:tcW w:w="3599" w:type="pct"/>
          </w:tcPr>
          <w:p w14:paraId="76841842" w14:textId="3756AB65" w:rsidR="000B6DDA" w:rsidRPr="00F8127E" w:rsidRDefault="00E44503" w:rsidP="005E745C">
            <w:pPr>
              <w:rPr>
                <w:bCs/>
              </w:rPr>
            </w:pPr>
            <w:r>
              <w:rPr>
                <w:bCs/>
              </w:rPr>
              <w:t>4</w:t>
            </w:r>
            <w:r w:rsidR="000B6DDA" w:rsidRPr="00F8127E">
              <w:rPr>
                <w:bCs/>
              </w:rPr>
              <w:t>.1. Sistema ABO</w:t>
            </w:r>
          </w:p>
        </w:tc>
        <w:tc>
          <w:tcPr>
            <w:tcW w:w="1401" w:type="pct"/>
          </w:tcPr>
          <w:p w14:paraId="1E4F84B2" w14:textId="4D9430E5" w:rsidR="000B6DDA" w:rsidRDefault="000B6DDA" w:rsidP="000B6DDA">
            <w:pPr>
              <w:jc w:val="center"/>
            </w:pPr>
            <w:r w:rsidRPr="000B6DDA">
              <w:t>__A</w:t>
            </w:r>
          </w:p>
          <w:p w14:paraId="4E79EFA1" w14:textId="4924AB37" w:rsidR="000B6DDA" w:rsidRDefault="000B6DDA" w:rsidP="000B6DDA">
            <w:pPr>
              <w:jc w:val="center"/>
            </w:pPr>
            <w:r w:rsidRPr="000B6DDA">
              <w:t>__B</w:t>
            </w:r>
          </w:p>
          <w:p w14:paraId="6CD3BB67" w14:textId="6BA25A95" w:rsidR="000B6DDA" w:rsidRPr="000B6DDA" w:rsidRDefault="000B6DDA" w:rsidP="000B6DDA">
            <w:pPr>
              <w:jc w:val="center"/>
            </w:pPr>
            <w:r w:rsidRPr="000B6DDA">
              <w:t>__O</w:t>
            </w:r>
          </w:p>
        </w:tc>
      </w:tr>
      <w:tr w:rsidR="000B6DDA" w:rsidRPr="000B6DDA" w14:paraId="08DA9977" w14:textId="73C1AD0B" w:rsidTr="000B6DDA">
        <w:tc>
          <w:tcPr>
            <w:tcW w:w="3599" w:type="pct"/>
          </w:tcPr>
          <w:p w14:paraId="51F39652" w14:textId="1CDA264B" w:rsidR="000B6DDA" w:rsidRPr="00F8127E" w:rsidRDefault="00E44503" w:rsidP="005E745C">
            <w:pPr>
              <w:rPr>
                <w:bCs/>
              </w:rPr>
            </w:pPr>
            <w:r>
              <w:rPr>
                <w:bCs/>
              </w:rPr>
              <w:t>4</w:t>
            </w:r>
            <w:r w:rsidR="000B6DDA" w:rsidRPr="00F8127E">
              <w:rPr>
                <w:bCs/>
              </w:rPr>
              <w:t>.2. Factor Rh</w:t>
            </w:r>
          </w:p>
        </w:tc>
        <w:tc>
          <w:tcPr>
            <w:tcW w:w="1401" w:type="pct"/>
          </w:tcPr>
          <w:p w14:paraId="54869B3C" w14:textId="1EC937A5" w:rsidR="000B6DDA" w:rsidRDefault="000B6DDA" w:rsidP="000B6DDA">
            <w:pPr>
              <w:jc w:val="center"/>
            </w:pPr>
            <w:r w:rsidRPr="000B6DDA">
              <w:t>__Positivo</w:t>
            </w:r>
          </w:p>
          <w:p w14:paraId="48D4F0CD" w14:textId="7216173E" w:rsidR="000B6DDA" w:rsidRPr="000B6DDA" w:rsidRDefault="000B6DDA" w:rsidP="000B6DDA">
            <w:pPr>
              <w:jc w:val="center"/>
            </w:pPr>
            <w:r w:rsidRPr="000B6DDA">
              <w:t>__Negativo</w:t>
            </w:r>
          </w:p>
        </w:tc>
      </w:tr>
      <w:tr w:rsidR="000B6DDA" w:rsidRPr="000B6DDA" w14:paraId="7AF53B33" w14:textId="7E6B0676" w:rsidTr="000B6DDA">
        <w:tc>
          <w:tcPr>
            <w:tcW w:w="3599" w:type="pct"/>
          </w:tcPr>
          <w:p w14:paraId="453E1D42" w14:textId="5FF04F7B" w:rsidR="000B6DDA" w:rsidRPr="00F8127E" w:rsidRDefault="00E44503" w:rsidP="005E745C">
            <w:pPr>
              <w:rPr>
                <w:bCs/>
              </w:rPr>
            </w:pPr>
            <w:r>
              <w:rPr>
                <w:bCs/>
              </w:rPr>
              <w:t>4</w:t>
            </w:r>
            <w:r w:rsidR="000B6DDA" w:rsidRPr="00F8127E">
              <w:rPr>
                <w:bCs/>
              </w:rPr>
              <w:t xml:space="preserve">.3. Otros sistemas 1 (Especificar: ______________): </w:t>
            </w:r>
          </w:p>
        </w:tc>
        <w:tc>
          <w:tcPr>
            <w:tcW w:w="1401" w:type="pct"/>
          </w:tcPr>
          <w:p w14:paraId="34F62392" w14:textId="2886329C" w:rsidR="000B6DDA" w:rsidRPr="000B6DDA" w:rsidRDefault="002D544A" w:rsidP="000B6DDA">
            <w:pPr>
              <w:jc w:val="center"/>
            </w:pPr>
            <w:r>
              <w:t>__________________________</w:t>
            </w:r>
          </w:p>
        </w:tc>
      </w:tr>
      <w:tr w:rsidR="000B6DDA" w:rsidRPr="000B6DDA" w14:paraId="1BFE56FF" w14:textId="76B634B1" w:rsidTr="000B6DDA">
        <w:tc>
          <w:tcPr>
            <w:tcW w:w="3599" w:type="pct"/>
          </w:tcPr>
          <w:p w14:paraId="2CED05A5" w14:textId="4D6504DB" w:rsidR="000B6DDA" w:rsidRPr="00F8127E" w:rsidRDefault="00E44503" w:rsidP="005E745C">
            <w:pPr>
              <w:rPr>
                <w:bCs/>
              </w:rPr>
            </w:pPr>
            <w:r>
              <w:rPr>
                <w:bCs/>
              </w:rPr>
              <w:t>4</w:t>
            </w:r>
            <w:r w:rsidR="000B6DDA" w:rsidRPr="00F8127E">
              <w:rPr>
                <w:bCs/>
              </w:rPr>
              <w:t>.4. Otros sistemas 2 (Especificar: ______________):</w:t>
            </w:r>
          </w:p>
        </w:tc>
        <w:tc>
          <w:tcPr>
            <w:tcW w:w="1401" w:type="pct"/>
          </w:tcPr>
          <w:p w14:paraId="20CA0C55" w14:textId="1814EEBD" w:rsidR="000B6DDA" w:rsidRPr="000B6DDA" w:rsidRDefault="000B6DDA" w:rsidP="000B6DDA">
            <w:pPr>
              <w:jc w:val="center"/>
            </w:pPr>
            <w:r w:rsidRPr="000B6DDA">
              <w:t>__________________________</w:t>
            </w:r>
          </w:p>
        </w:tc>
      </w:tr>
      <w:tr w:rsidR="000B6DDA" w:rsidRPr="000B6DDA" w14:paraId="77953A05" w14:textId="2D3D28D5" w:rsidTr="000B6DDA">
        <w:tc>
          <w:tcPr>
            <w:tcW w:w="3599" w:type="pct"/>
          </w:tcPr>
          <w:p w14:paraId="075C3621" w14:textId="14A75142" w:rsidR="000B6DDA" w:rsidRPr="00F8127E" w:rsidRDefault="00E44503" w:rsidP="005E745C">
            <w:pPr>
              <w:rPr>
                <w:bCs/>
              </w:rPr>
            </w:pPr>
            <w:r>
              <w:rPr>
                <w:bCs/>
              </w:rPr>
              <w:t>4</w:t>
            </w:r>
            <w:r w:rsidR="000B6DDA" w:rsidRPr="00F8127E">
              <w:rPr>
                <w:bCs/>
              </w:rPr>
              <w:t xml:space="preserve">.5. Otros sistemas 2 (Especificar: ______________): </w:t>
            </w:r>
          </w:p>
        </w:tc>
        <w:tc>
          <w:tcPr>
            <w:tcW w:w="1401" w:type="pct"/>
          </w:tcPr>
          <w:p w14:paraId="0D96ED53" w14:textId="75E33216" w:rsidR="000B6DDA" w:rsidRPr="000B6DDA" w:rsidRDefault="002D544A" w:rsidP="005E745C">
            <w:r>
              <w:t xml:space="preserve">         </w:t>
            </w:r>
            <w:r w:rsidR="000B6DDA" w:rsidRPr="000B6DDA">
              <w:t>__________________________</w:t>
            </w:r>
          </w:p>
        </w:tc>
      </w:tr>
    </w:tbl>
    <w:p w14:paraId="5182E3EB" w14:textId="77777777" w:rsidR="008158CF" w:rsidRDefault="008158CF" w:rsidP="008158CF">
      <w:pPr>
        <w:spacing w:after="120" w:line="240" w:lineRule="auto"/>
      </w:pPr>
    </w:p>
    <w:p w14:paraId="256E8D88" w14:textId="71F4C507" w:rsidR="008158CF" w:rsidRPr="00265642" w:rsidRDefault="008158CF" w:rsidP="008158CF">
      <w:pPr>
        <w:spacing w:after="120" w:line="240" w:lineRule="auto"/>
        <w:rPr>
          <w:color w:val="000000" w:themeColor="text1"/>
        </w:rPr>
      </w:pPr>
      <w:r w:rsidRPr="00265642">
        <w:rPr>
          <w:color w:val="000000" w:themeColor="text1"/>
        </w:rPr>
        <w:t>5</w:t>
      </w:r>
      <w:r w:rsidRPr="00265642">
        <w:rPr>
          <w:color w:val="000000" w:themeColor="text1"/>
        </w:rPr>
        <w:t xml:space="preserve">. Razón neutrófilos/ linfocitos: __________ (este campo debe calcularse automáticamente dividendo recuento de neutrófilos / recuento de linfocitos y debe mostrarse </w:t>
      </w:r>
      <w:r w:rsidRPr="00265642">
        <w:rPr>
          <w:color w:val="000000" w:themeColor="text1"/>
        </w:rPr>
        <w:t>este campo, así como su resultado calculado</w:t>
      </w:r>
      <w:r w:rsidRPr="00265642">
        <w:rPr>
          <w:color w:val="000000" w:themeColor="text1"/>
        </w:rPr>
        <w:t>).</w:t>
      </w:r>
    </w:p>
    <w:p w14:paraId="1D38681C" w14:textId="46BEFCEF" w:rsidR="008158CF" w:rsidRPr="008158CF" w:rsidRDefault="008158CF" w:rsidP="008158CF">
      <w:pPr>
        <w:spacing w:after="120" w:line="240" w:lineRule="auto"/>
        <w:rPr>
          <w:color w:val="FF0000"/>
        </w:rPr>
      </w:pPr>
      <w:r w:rsidRPr="008158CF">
        <w:rPr>
          <w:color w:val="FF0000"/>
        </w:rPr>
        <w:t xml:space="preserve">Razón </w:t>
      </w:r>
      <w:r>
        <w:rPr>
          <w:color w:val="FF0000"/>
        </w:rPr>
        <w:t>hematocrito</w:t>
      </w:r>
      <w:r w:rsidRPr="008158CF">
        <w:rPr>
          <w:color w:val="FF0000"/>
        </w:rPr>
        <w:t xml:space="preserve">/ </w:t>
      </w:r>
      <w:r>
        <w:rPr>
          <w:color w:val="FF0000"/>
        </w:rPr>
        <w:t>hemoglobina</w:t>
      </w:r>
      <w:r w:rsidRPr="008158CF">
        <w:rPr>
          <w:color w:val="FF0000"/>
        </w:rPr>
        <w:t>: __________</w:t>
      </w:r>
      <w:r>
        <w:rPr>
          <w:color w:val="FF0000"/>
        </w:rPr>
        <w:t xml:space="preserve"> (este campo debe calcularse automáticamente dividendo recuento de </w:t>
      </w:r>
      <w:r w:rsidR="00F92250">
        <w:rPr>
          <w:color w:val="FF0000"/>
        </w:rPr>
        <w:t>hematocrito</w:t>
      </w:r>
      <w:r>
        <w:rPr>
          <w:color w:val="FF0000"/>
        </w:rPr>
        <w:t xml:space="preserve"> / recuento de </w:t>
      </w:r>
      <w:r w:rsidR="00F92250">
        <w:rPr>
          <w:color w:val="FF0000"/>
        </w:rPr>
        <w:t>hemoglobina</w:t>
      </w:r>
      <w:r>
        <w:rPr>
          <w:color w:val="FF0000"/>
        </w:rPr>
        <w:t xml:space="preserve"> </w:t>
      </w:r>
      <w:r>
        <w:rPr>
          <w:color w:val="FF0000"/>
        </w:rPr>
        <w:t>pero NO</w:t>
      </w:r>
      <w:r>
        <w:rPr>
          <w:color w:val="FF0000"/>
        </w:rPr>
        <w:t xml:space="preserve"> debe mostrarse </w:t>
      </w:r>
      <w:r>
        <w:rPr>
          <w:color w:val="FF0000"/>
        </w:rPr>
        <w:t>este campo</w:t>
      </w:r>
      <w:r>
        <w:rPr>
          <w:color w:val="FF0000"/>
        </w:rPr>
        <w:t>).</w:t>
      </w:r>
    </w:p>
    <w:p w14:paraId="16BC512D" w14:textId="77777777" w:rsidR="008158CF" w:rsidRDefault="008158CF" w:rsidP="00014828">
      <w:pPr>
        <w:spacing w:after="0" w:line="240" w:lineRule="auto"/>
        <w:rPr>
          <w:b/>
          <w:bCs/>
        </w:rPr>
      </w:pPr>
    </w:p>
    <w:p w14:paraId="1E0880FB" w14:textId="6797578A" w:rsidR="00A579F0" w:rsidRDefault="008158CF" w:rsidP="00014828">
      <w:pPr>
        <w:spacing w:after="0" w:line="240" w:lineRule="auto"/>
      </w:pPr>
      <w:r>
        <w:rPr>
          <w:b/>
          <w:bCs/>
        </w:rPr>
        <w:t>6</w:t>
      </w:r>
      <w:r w:rsidR="00B0698A" w:rsidRPr="00B0698A">
        <w:rPr>
          <w:b/>
          <w:bCs/>
        </w:rPr>
        <w:t xml:space="preserve">. </w:t>
      </w:r>
      <w:r w:rsidR="00A2341E" w:rsidRPr="00B0698A">
        <w:rPr>
          <w:b/>
          <w:bCs/>
        </w:rPr>
        <w:t>Comentarios:</w:t>
      </w:r>
      <w:r w:rsidR="00A2341E">
        <w:t xml:space="preserve"> </w:t>
      </w:r>
    </w:p>
    <w:p w14:paraId="50992822" w14:textId="77777777" w:rsidR="00A579F0" w:rsidRDefault="00A579F0" w:rsidP="00014828">
      <w:pPr>
        <w:spacing w:after="0" w:line="240" w:lineRule="auto"/>
      </w:pPr>
    </w:p>
    <w:p w14:paraId="2267955D" w14:textId="4748D827" w:rsidR="007C0BC5" w:rsidRDefault="00A2341E" w:rsidP="00014828">
      <w:pPr>
        <w:spacing w:after="0" w:line="240" w:lineRule="auto"/>
      </w:pPr>
      <w:r>
        <w:t>_______________________________________________________________________________________________________________________________</w:t>
      </w:r>
    </w:p>
    <w:p w14:paraId="3900B39A" w14:textId="77777777" w:rsidR="00A579F0" w:rsidRDefault="00A579F0" w:rsidP="00014828">
      <w:pPr>
        <w:spacing w:after="0" w:line="240" w:lineRule="auto"/>
      </w:pPr>
    </w:p>
    <w:p w14:paraId="7A17B2BD" w14:textId="77777777" w:rsidR="00485A9E" w:rsidRDefault="00A2341E" w:rsidP="00485A9E">
      <w:pPr>
        <w:spacing w:after="0" w:line="240" w:lineRule="auto"/>
      </w:pPr>
      <w:r>
        <w:t>___________________________</w:t>
      </w:r>
      <w:r w:rsidR="007C0BC5">
        <w:t>____________________________________________________________________________________________________</w:t>
      </w:r>
    </w:p>
    <w:p w14:paraId="0A56427C" w14:textId="77777777" w:rsidR="00485A9E" w:rsidRDefault="00485A9E" w:rsidP="00485A9E">
      <w:pPr>
        <w:spacing w:after="0" w:line="240" w:lineRule="auto"/>
      </w:pPr>
    </w:p>
    <w:p w14:paraId="1CB5F803" w14:textId="199BD565" w:rsidR="00485A9E" w:rsidRDefault="00485A9E" w:rsidP="00485A9E">
      <w:pPr>
        <w:spacing w:after="0" w:line="240" w:lineRule="auto"/>
      </w:pPr>
      <w:r>
        <w:t>_______________________________________________________________________________________________________________________________</w:t>
      </w:r>
    </w:p>
    <w:p w14:paraId="2C0BF5BF" w14:textId="77777777" w:rsidR="00485A9E" w:rsidRDefault="00485A9E" w:rsidP="00485A9E">
      <w:pPr>
        <w:spacing w:after="0" w:line="240" w:lineRule="auto"/>
      </w:pPr>
    </w:p>
    <w:p w14:paraId="31A186CC" w14:textId="2EAFDF08" w:rsidR="00B2741F" w:rsidRDefault="00485A9E" w:rsidP="00485A9E">
      <w:pPr>
        <w:spacing w:after="0" w:line="240" w:lineRule="auto"/>
      </w:pPr>
      <w:r>
        <w:t>_______________________________________________________________________________________________________________________________</w:t>
      </w:r>
      <w:r w:rsidR="009A4FCC">
        <w:tab/>
      </w:r>
    </w:p>
    <w:sectPr w:rsidR="00B2741F" w:rsidSect="00AA7A3A">
      <w:headerReference w:type="default" r:id="rId8"/>
      <w:footerReference w:type="default" r:id="rId9"/>
      <w:pgSz w:w="16838" w:h="11906" w:orient="landscape"/>
      <w:pgMar w:top="1701" w:right="1418" w:bottom="567" w:left="1418" w:header="28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FD5FE" w14:textId="77777777" w:rsidR="00E574A7" w:rsidRDefault="00E574A7" w:rsidP="007D3B59">
      <w:pPr>
        <w:spacing w:after="0" w:line="240" w:lineRule="auto"/>
      </w:pPr>
      <w:r>
        <w:separator/>
      </w:r>
    </w:p>
  </w:endnote>
  <w:endnote w:type="continuationSeparator" w:id="0">
    <w:p w14:paraId="3B3194C6" w14:textId="77777777" w:rsidR="00E574A7" w:rsidRDefault="00E574A7" w:rsidP="007D3B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5697040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19A2818A" w14:textId="4DF565BB" w:rsidR="005E745C" w:rsidRPr="00AD1B61" w:rsidRDefault="005E745C" w:rsidP="00E44503">
        <w:pPr>
          <w:pStyle w:val="Piedepgina"/>
          <w:rPr>
            <w:sz w:val="16"/>
            <w:szCs w:val="16"/>
          </w:rPr>
        </w:pPr>
        <w:r w:rsidRPr="004C3056">
          <w:rPr>
            <w:sz w:val="16"/>
            <w:szCs w:val="16"/>
          </w:rPr>
          <w:t xml:space="preserve">Formato </w:t>
        </w:r>
        <w:r>
          <w:rPr>
            <w:sz w:val="16"/>
            <w:szCs w:val="16"/>
          </w:rPr>
          <w:t>R</w:t>
        </w:r>
        <w:r w:rsidRPr="004C3056">
          <w:rPr>
            <w:sz w:val="16"/>
            <w:szCs w:val="16"/>
          </w:rPr>
          <w:t>0</w:t>
        </w:r>
        <w:r w:rsidR="00485A9E">
          <w:rPr>
            <w:sz w:val="16"/>
            <w:szCs w:val="16"/>
          </w:rPr>
          <w:t>1</w:t>
        </w:r>
        <w:r w:rsidR="00572CB8">
          <w:rPr>
            <w:sz w:val="16"/>
            <w:szCs w:val="16"/>
          </w:rPr>
          <w:t xml:space="preserve"> resultados_lab</w:t>
        </w:r>
        <w:r>
          <w:tab/>
        </w:r>
      </w:p>
      <w:p w14:paraId="53AF5595" w14:textId="0A504668" w:rsidR="005E745C" w:rsidRPr="00640F51" w:rsidRDefault="00000000">
        <w:pPr>
          <w:pStyle w:val="Piedepgina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4DAD9" w14:textId="77777777" w:rsidR="00E574A7" w:rsidRDefault="00E574A7" w:rsidP="007D3B59">
      <w:pPr>
        <w:spacing w:after="0" w:line="240" w:lineRule="auto"/>
      </w:pPr>
      <w:r>
        <w:separator/>
      </w:r>
    </w:p>
  </w:footnote>
  <w:footnote w:type="continuationSeparator" w:id="0">
    <w:p w14:paraId="59A12CBD" w14:textId="77777777" w:rsidR="00E574A7" w:rsidRDefault="00E574A7" w:rsidP="007D3B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E182" w14:textId="77777777" w:rsidR="00E44503" w:rsidRDefault="00E44503" w:rsidP="00E44503">
    <w:pPr>
      <w:pStyle w:val="Encabezado"/>
      <w:rPr>
        <w:b/>
        <w:bCs/>
        <w:sz w:val="36"/>
        <w:szCs w:val="36"/>
      </w:rPr>
    </w:pPr>
    <w:r>
      <w:rPr>
        <w:b/>
        <w:bCs/>
        <w:i/>
        <w:iCs/>
        <w:noProof/>
        <w:sz w:val="20"/>
        <w:szCs w:val="20"/>
        <w:lang w:val="es-PE" w:eastAsia="es-P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B76BA9" wp14:editId="15658D92">
              <wp:simplePos x="0" y="0"/>
              <wp:positionH relativeFrom="column">
                <wp:posOffset>7900035</wp:posOffset>
              </wp:positionH>
              <wp:positionV relativeFrom="paragraph">
                <wp:posOffset>-227965</wp:posOffset>
              </wp:positionV>
              <wp:extent cx="1160865" cy="697564"/>
              <wp:effectExtent l="0" t="0" r="1270" b="7620"/>
              <wp:wrapNone/>
              <wp:docPr id="1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60865" cy="69756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7831E6C" w14:textId="4DB6FEC8" w:rsidR="00E44503" w:rsidRPr="007D3B59" w:rsidRDefault="00E44503" w:rsidP="00E44503">
                          <w:pPr>
                            <w:spacing w:after="0" w:line="240" w:lineRule="auto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bCs/>
                              <w:sz w:val="96"/>
                              <w:szCs w:val="96"/>
                            </w:rPr>
                            <w:t>R</w:t>
                          </w:r>
                          <w:r w:rsidRPr="007D3B59">
                            <w:rPr>
                              <w:b/>
                              <w:bCs/>
                              <w:sz w:val="96"/>
                              <w:szCs w:val="96"/>
                            </w:rPr>
                            <w:t>0</w:t>
                          </w:r>
                          <w:r>
                            <w:rPr>
                              <w:b/>
                              <w:bCs/>
                              <w:sz w:val="96"/>
                              <w:szCs w:val="96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B76BA9" id="_x0000_t202" coordsize="21600,21600" o:spt="202" path="m,l,21600r21600,l21600,xe">
              <v:stroke joinstyle="miter"/>
              <v:path gradientshapeok="t" o:connecttype="rect"/>
            </v:shapetype>
            <v:shape id="Cuadro de texto 1" o:spid="_x0000_s1027" type="#_x0000_t202" style="position:absolute;margin-left:622.05pt;margin-top:-17.95pt;width:91.4pt;height:54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" fillcolor="white [3201]" stroked="f" strokeweight=".5pt">
              <v:textbox>
                <w:txbxContent>
                  <w:p w14:paraId="27831E6C" w14:textId="4DB6FEC8" w:rsidR="00E44503" w:rsidRPr="007D3B59" w:rsidRDefault="00E44503" w:rsidP="00E44503">
                    <w:pPr>
                      <w:spacing w:after="0" w:line="240" w:lineRule="auto"/>
                      <w:rPr>
                        <w:sz w:val="36"/>
                        <w:szCs w:val="36"/>
                      </w:rPr>
                    </w:pPr>
                    <w:r>
                      <w:rPr>
                        <w:b/>
                        <w:bCs/>
                        <w:sz w:val="96"/>
                        <w:szCs w:val="96"/>
                      </w:rPr>
                      <w:t>R</w:t>
                    </w:r>
                    <w:r w:rsidRPr="007D3B59">
                      <w:rPr>
                        <w:b/>
                        <w:bCs/>
                        <w:sz w:val="96"/>
                        <w:szCs w:val="96"/>
                      </w:rPr>
                      <w:t>0</w:t>
                    </w:r>
                    <w:r>
                      <w:rPr>
                        <w:b/>
                        <w:bCs/>
                        <w:sz w:val="96"/>
                        <w:szCs w:val="96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>
      <w:rPr>
        <w:b/>
        <w:bCs/>
        <w:i/>
        <w:iCs/>
        <w:sz w:val="20"/>
        <w:szCs w:val="20"/>
      </w:rPr>
      <w:t>IETSI – INTRO A REDCAP PARA INV CLINICA 2023</w:t>
    </w:r>
    <w:r>
      <w:rPr>
        <w:b/>
        <w:bCs/>
        <w:sz w:val="36"/>
        <w:szCs w:val="36"/>
      </w:rPr>
      <w:tab/>
    </w:r>
    <w:r>
      <w:rPr>
        <w:b/>
        <w:bCs/>
        <w:sz w:val="36"/>
        <w:szCs w:val="36"/>
      </w:rPr>
      <w:tab/>
    </w:r>
  </w:p>
  <w:p w14:paraId="770234FB" w14:textId="77777777" w:rsidR="00E44503" w:rsidRPr="007D3B59" w:rsidRDefault="00E44503" w:rsidP="00E44503">
    <w:pPr>
      <w:pStyle w:val="Encabezado"/>
      <w:rPr>
        <w:b/>
        <w:bCs/>
        <w:i/>
        <w:iCs/>
      </w:rPr>
    </w:pPr>
    <w:r>
      <w:rPr>
        <w:b/>
        <w:bCs/>
        <w:i/>
        <w:iCs/>
      </w:rPr>
      <w:t>TRABAJO FINAL</w:t>
    </w:r>
  </w:p>
  <w:p w14:paraId="38B78A82" w14:textId="17DB412B" w:rsidR="005E745C" w:rsidRDefault="00E44503" w:rsidP="007D3B59">
    <w:pPr>
      <w:tabs>
        <w:tab w:val="left" w:pos="6237"/>
      </w:tabs>
      <w:jc w:val="center"/>
      <w:rPr>
        <w:b/>
        <w:bCs/>
        <w:sz w:val="36"/>
        <w:szCs w:val="36"/>
      </w:rPr>
    </w:pPr>
    <w:r>
      <w:rPr>
        <w:b/>
        <w:bCs/>
        <w:sz w:val="36"/>
        <w:szCs w:val="36"/>
      </w:rPr>
      <w:t>RESULTADOS DE LABORATOR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A26A2"/>
    <w:multiLevelType w:val="hybridMultilevel"/>
    <w:tmpl w:val="BDF8670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6D35BF"/>
    <w:multiLevelType w:val="hybridMultilevel"/>
    <w:tmpl w:val="472CC0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A37881"/>
    <w:multiLevelType w:val="hybridMultilevel"/>
    <w:tmpl w:val="84A888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991399"/>
    <w:multiLevelType w:val="hybridMultilevel"/>
    <w:tmpl w:val="18527458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7913882">
    <w:abstractNumId w:val="2"/>
  </w:num>
  <w:num w:numId="2" w16cid:durableId="1238513043">
    <w:abstractNumId w:val="1"/>
  </w:num>
  <w:num w:numId="3" w16cid:durableId="1933975548">
    <w:abstractNumId w:val="0"/>
  </w:num>
  <w:num w:numId="4" w16cid:durableId="5724739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TcyNjA2NjU0MLRU0lEKTi0uzszPAykwMq4FAIuOMl0tAAAA"/>
  </w:docVars>
  <w:rsids>
    <w:rsidRoot w:val="007D3B59"/>
    <w:rsid w:val="00003687"/>
    <w:rsid w:val="00014828"/>
    <w:rsid w:val="00022CD8"/>
    <w:rsid w:val="00027B1C"/>
    <w:rsid w:val="00046DCB"/>
    <w:rsid w:val="00050DEE"/>
    <w:rsid w:val="0006634A"/>
    <w:rsid w:val="000729B4"/>
    <w:rsid w:val="00086D95"/>
    <w:rsid w:val="00091023"/>
    <w:rsid w:val="00091137"/>
    <w:rsid w:val="000A25B9"/>
    <w:rsid w:val="000A4BE1"/>
    <w:rsid w:val="000B081D"/>
    <w:rsid w:val="000B1587"/>
    <w:rsid w:val="000B3FC7"/>
    <w:rsid w:val="000B6DDA"/>
    <w:rsid w:val="000C24F0"/>
    <w:rsid w:val="000F16F9"/>
    <w:rsid w:val="001016CB"/>
    <w:rsid w:val="00106E68"/>
    <w:rsid w:val="00155727"/>
    <w:rsid w:val="00170CAE"/>
    <w:rsid w:val="00174B80"/>
    <w:rsid w:val="00176D76"/>
    <w:rsid w:val="00185069"/>
    <w:rsid w:val="00194A34"/>
    <w:rsid w:val="001A0177"/>
    <w:rsid w:val="001B52A9"/>
    <w:rsid w:val="001C17DF"/>
    <w:rsid w:val="001C2002"/>
    <w:rsid w:val="001C7810"/>
    <w:rsid w:val="001D1570"/>
    <w:rsid w:val="001D7460"/>
    <w:rsid w:val="001F1FD8"/>
    <w:rsid w:val="001F4944"/>
    <w:rsid w:val="00201F00"/>
    <w:rsid w:val="00203CF3"/>
    <w:rsid w:val="00206162"/>
    <w:rsid w:val="00210ADF"/>
    <w:rsid w:val="00210F53"/>
    <w:rsid w:val="002205C9"/>
    <w:rsid w:val="00242023"/>
    <w:rsid w:val="00243493"/>
    <w:rsid w:val="0025457D"/>
    <w:rsid w:val="00254639"/>
    <w:rsid w:val="00265642"/>
    <w:rsid w:val="00290E97"/>
    <w:rsid w:val="00294A67"/>
    <w:rsid w:val="002A4610"/>
    <w:rsid w:val="002A5CFB"/>
    <w:rsid w:val="002A5F2F"/>
    <w:rsid w:val="002A6947"/>
    <w:rsid w:val="002A70BD"/>
    <w:rsid w:val="002B6145"/>
    <w:rsid w:val="002C47A1"/>
    <w:rsid w:val="002D3D9F"/>
    <w:rsid w:val="002D544A"/>
    <w:rsid w:val="002E31A8"/>
    <w:rsid w:val="002F6A56"/>
    <w:rsid w:val="00310693"/>
    <w:rsid w:val="00310B25"/>
    <w:rsid w:val="0031551A"/>
    <w:rsid w:val="00324CFF"/>
    <w:rsid w:val="00326A36"/>
    <w:rsid w:val="00326EDC"/>
    <w:rsid w:val="0033575E"/>
    <w:rsid w:val="0035105E"/>
    <w:rsid w:val="003535CB"/>
    <w:rsid w:val="00362348"/>
    <w:rsid w:val="00376474"/>
    <w:rsid w:val="003773EE"/>
    <w:rsid w:val="00391D68"/>
    <w:rsid w:val="00391DCA"/>
    <w:rsid w:val="003A15C0"/>
    <w:rsid w:val="003C7EB9"/>
    <w:rsid w:val="003D2488"/>
    <w:rsid w:val="003D2B33"/>
    <w:rsid w:val="003E3683"/>
    <w:rsid w:val="003F08C2"/>
    <w:rsid w:val="003F17FF"/>
    <w:rsid w:val="003F2016"/>
    <w:rsid w:val="00400CAC"/>
    <w:rsid w:val="004167D2"/>
    <w:rsid w:val="0042071D"/>
    <w:rsid w:val="00422F1B"/>
    <w:rsid w:val="00426746"/>
    <w:rsid w:val="00427421"/>
    <w:rsid w:val="004501E2"/>
    <w:rsid w:val="00457746"/>
    <w:rsid w:val="00460BCB"/>
    <w:rsid w:val="00482CE1"/>
    <w:rsid w:val="00485A9E"/>
    <w:rsid w:val="00486801"/>
    <w:rsid w:val="00487A4F"/>
    <w:rsid w:val="00490ACC"/>
    <w:rsid w:val="00494EF7"/>
    <w:rsid w:val="004A0F64"/>
    <w:rsid w:val="004C3056"/>
    <w:rsid w:val="004C36EC"/>
    <w:rsid w:val="004C45A6"/>
    <w:rsid w:val="004C5317"/>
    <w:rsid w:val="004D16B4"/>
    <w:rsid w:val="004D6D9D"/>
    <w:rsid w:val="004D7602"/>
    <w:rsid w:val="004E3509"/>
    <w:rsid w:val="004F02EB"/>
    <w:rsid w:val="00505DFE"/>
    <w:rsid w:val="005076CA"/>
    <w:rsid w:val="00513307"/>
    <w:rsid w:val="0051586B"/>
    <w:rsid w:val="00561473"/>
    <w:rsid w:val="00563426"/>
    <w:rsid w:val="00572CB8"/>
    <w:rsid w:val="00583295"/>
    <w:rsid w:val="00587429"/>
    <w:rsid w:val="005B06C5"/>
    <w:rsid w:val="005B09C7"/>
    <w:rsid w:val="005D4CCD"/>
    <w:rsid w:val="005E51FE"/>
    <w:rsid w:val="005E745C"/>
    <w:rsid w:val="00601068"/>
    <w:rsid w:val="00607656"/>
    <w:rsid w:val="00607D5B"/>
    <w:rsid w:val="00617B8D"/>
    <w:rsid w:val="006278C3"/>
    <w:rsid w:val="0063669E"/>
    <w:rsid w:val="00640F51"/>
    <w:rsid w:val="00643094"/>
    <w:rsid w:val="00653C06"/>
    <w:rsid w:val="00670693"/>
    <w:rsid w:val="00671015"/>
    <w:rsid w:val="006826E4"/>
    <w:rsid w:val="0069729E"/>
    <w:rsid w:val="006A2A2E"/>
    <w:rsid w:val="006A5A1C"/>
    <w:rsid w:val="006B5499"/>
    <w:rsid w:val="006B64F1"/>
    <w:rsid w:val="006C6E28"/>
    <w:rsid w:val="006D14D1"/>
    <w:rsid w:val="00705E38"/>
    <w:rsid w:val="00710790"/>
    <w:rsid w:val="007209C5"/>
    <w:rsid w:val="00724802"/>
    <w:rsid w:val="0072777B"/>
    <w:rsid w:val="00732FB9"/>
    <w:rsid w:val="00745ADA"/>
    <w:rsid w:val="00753092"/>
    <w:rsid w:val="00764117"/>
    <w:rsid w:val="007648D5"/>
    <w:rsid w:val="007716A1"/>
    <w:rsid w:val="00773A12"/>
    <w:rsid w:val="0078306F"/>
    <w:rsid w:val="007912B8"/>
    <w:rsid w:val="00796DAA"/>
    <w:rsid w:val="007A240E"/>
    <w:rsid w:val="007A3BFA"/>
    <w:rsid w:val="007B4A28"/>
    <w:rsid w:val="007C0BC5"/>
    <w:rsid w:val="007D3B59"/>
    <w:rsid w:val="007D671C"/>
    <w:rsid w:val="007E7144"/>
    <w:rsid w:val="007F0BB9"/>
    <w:rsid w:val="0080603E"/>
    <w:rsid w:val="008158CF"/>
    <w:rsid w:val="00837205"/>
    <w:rsid w:val="00843B83"/>
    <w:rsid w:val="0086041B"/>
    <w:rsid w:val="00863A42"/>
    <w:rsid w:val="00866E90"/>
    <w:rsid w:val="00870FB7"/>
    <w:rsid w:val="00871B4E"/>
    <w:rsid w:val="00895D5B"/>
    <w:rsid w:val="008A22C4"/>
    <w:rsid w:val="008A3781"/>
    <w:rsid w:val="008B40E5"/>
    <w:rsid w:val="008E4D7D"/>
    <w:rsid w:val="008E4FD3"/>
    <w:rsid w:val="008F36AB"/>
    <w:rsid w:val="008F56D8"/>
    <w:rsid w:val="008F6202"/>
    <w:rsid w:val="00901A89"/>
    <w:rsid w:val="00916D88"/>
    <w:rsid w:val="00941564"/>
    <w:rsid w:val="00941A46"/>
    <w:rsid w:val="00944A85"/>
    <w:rsid w:val="0095390E"/>
    <w:rsid w:val="00963D50"/>
    <w:rsid w:val="0097760E"/>
    <w:rsid w:val="00987C14"/>
    <w:rsid w:val="009A4FCC"/>
    <w:rsid w:val="009A5E49"/>
    <w:rsid w:val="009B28AD"/>
    <w:rsid w:val="009B357B"/>
    <w:rsid w:val="009B773A"/>
    <w:rsid w:val="009C77F6"/>
    <w:rsid w:val="009E41B8"/>
    <w:rsid w:val="009E66BA"/>
    <w:rsid w:val="00A0186A"/>
    <w:rsid w:val="00A03EAF"/>
    <w:rsid w:val="00A148A1"/>
    <w:rsid w:val="00A21B91"/>
    <w:rsid w:val="00A2341E"/>
    <w:rsid w:val="00A23A83"/>
    <w:rsid w:val="00A3149A"/>
    <w:rsid w:val="00A321B9"/>
    <w:rsid w:val="00A363FC"/>
    <w:rsid w:val="00A50827"/>
    <w:rsid w:val="00A5569E"/>
    <w:rsid w:val="00A579F0"/>
    <w:rsid w:val="00A62960"/>
    <w:rsid w:val="00A6580E"/>
    <w:rsid w:val="00A67A45"/>
    <w:rsid w:val="00A90DEB"/>
    <w:rsid w:val="00A91F92"/>
    <w:rsid w:val="00AA4340"/>
    <w:rsid w:val="00AA639F"/>
    <w:rsid w:val="00AA6B33"/>
    <w:rsid w:val="00AA7A3A"/>
    <w:rsid w:val="00AD648D"/>
    <w:rsid w:val="00AE2BFC"/>
    <w:rsid w:val="00AE4563"/>
    <w:rsid w:val="00AE4F6F"/>
    <w:rsid w:val="00AF2116"/>
    <w:rsid w:val="00B01B0A"/>
    <w:rsid w:val="00B02100"/>
    <w:rsid w:val="00B05897"/>
    <w:rsid w:val="00B0698A"/>
    <w:rsid w:val="00B101C9"/>
    <w:rsid w:val="00B152B4"/>
    <w:rsid w:val="00B26004"/>
    <w:rsid w:val="00B2741F"/>
    <w:rsid w:val="00B51143"/>
    <w:rsid w:val="00B521D4"/>
    <w:rsid w:val="00B60297"/>
    <w:rsid w:val="00B63715"/>
    <w:rsid w:val="00B66D13"/>
    <w:rsid w:val="00B84ED8"/>
    <w:rsid w:val="00B9540B"/>
    <w:rsid w:val="00B97E3A"/>
    <w:rsid w:val="00BA3C85"/>
    <w:rsid w:val="00BB54DF"/>
    <w:rsid w:val="00BC2616"/>
    <w:rsid w:val="00BD11B5"/>
    <w:rsid w:val="00BD1C6E"/>
    <w:rsid w:val="00BD35BD"/>
    <w:rsid w:val="00BD5EC0"/>
    <w:rsid w:val="00BE68C8"/>
    <w:rsid w:val="00BF3607"/>
    <w:rsid w:val="00C027A6"/>
    <w:rsid w:val="00C10895"/>
    <w:rsid w:val="00C31671"/>
    <w:rsid w:val="00C334C1"/>
    <w:rsid w:val="00C3372C"/>
    <w:rsid w:val="00C4115B"/>
    <w:rsid w:val="00C413C9"/>
    <w:rsid w:val="00C81714"/>
    <w:rsid w:val="00C81931"/>
    <w:rsid w:val="00C85BE5"/>
    <w:rsid w:val="00CA372F"/>
    <w:rsid w:val="00CD1718"/>
    <w:rsid w:val="00CD347B"/>
    <w:rsid w:val="00CE0DBE"/>
    <w:rsid w:val="00CE4965"/>
    <w:rsid w:val="00CF0C8E"/>
    <w:rsid w:val="00CF5C66"/>
    <w:rsid w:val="00D04873"/>
    <w:rsid w:val="00D0763D"/>
    <w:rsid w:val="00D11039"/>
    <w:rsid w:val="00D1505C"/>
    <w:rsid w:val="00D23EF3"/>
    <w:rsid w:val="00D35F24"/>
    <w:rsid w:val="00D50EDE"/>
    <w:rsid w:val="00D62991"/>
    <w:rsid w:val="00D6332E"/>
    <w:rsid w:val="00D64834"/>
    <w:rsid w:val="00D65F06"/>
    <w:rsid w:val="00D66030"/>
    <w:rsid w:val="00D6769E"/>
    <w:rsid w:val="00D71E03"/>
    <w:rsid w:val="00D73A87"/>
    <w:rsid w:val="00D74FFE"/>
    <w:rsid w:val="00D76E3E"/>
    <w:rsid w:val="00D91854"/>
    <w:rsid w:val="00D965CF"/>
    <w:rsid w:val="00D9680E"/>
    <w:rsid w:val="00DC565A"/>
    <w:rsid w:val="00DC7053"/>
    <w:rsid w:val="00DE6B73"/>
    <w:rsid w:val="00DF391C"/>
    <w:rsid w:val="00DF7FBB"/>
    <w:rsid w:val="00E22BBB"/>
    <w:rsid w:val="00E33670"/>
    <w:rsid w:val="00E44503"/>
    <w:rsid w:val="00E46D39"/>
    <w:rsid w:val="00E50A62"/>
    <w:rsid w:val="00E50F3E"/>
    <w:rsid w:val="00E574A7"/>
    <w:rsid w:val="00E63515"/>
    <w:rsid w:val="00E6437D"/>
    <w:rsid w:val="00E7543D"/>
    <w:rsid w:val="00E76FF3"/>
    <w:rsid w:val="00E84A34"/>
    <w:rsid w:val="00E91506"/>
    <w:rsid w:val="00EA2093"/>
    <w:rsid w:val="00EC4436"/>
    <w:rsid w:val="00EC6452"/>
    <w:rsid w:val="00EE58C8"/>
    <w:rsid w:val="00EE7A8B"/>
    <w:rsid w:val="00F00CDA"/>
    <w:rsid w:val="00F07C03"/>
    <w:rsid w:val="00F10360"/>
    <w:rsid w:val="00F14380"/>
    <w:rsid w:val="00F15215"/>
    <w:rsid w:val="00F15927"/>
    <w:rsid w:val="00F16430"/>
    <w:rsid w:val="00F17058"/>
    <w:rsid w:val="00F20A9B"/>
    <w:rsid w:val="00F40746"/>
    <w:rsid w:val="00F46B6D"/>
    <w:rsid w:val="00F519F2"/>
    <w:rsid w:val="00F76F64"/>
    <w:rsid w:val="00F8127E"/>
    <w:rsid w:val="00F85FB4"/>
    <w:rsid w:val="00F92250"/>
    <w:rsid w:val="00FA09FD"/>
    <w:rsid w:val="00FA62C6"/>
    <w:rsid w:val="00FB1F61"/>
    <w:rsid w:val="00FB6178"/>
    <w:rsid w:val="00FB61EC"/>
    <w:rsid w:val="00FD7270"/>
    <w:rsid w:val="00FD7784"/>
    <w:rsid w:val="00FE47CE"/>
    <w:rsid w:val="00FF2613"/>
    <w:rsid w:val="00FF6B9C"/>
    <w:rsid w:val="00FF7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31B1B5B"/>
  <w15:docId w15:val="{1AC117F3-58B5-9D40-ACE9-308C2891F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27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D3B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D3B59"/>
  </w:style>
  <w:style w:type="paragraph" w:styleId="Piedepgina">
    <w:name w:val="footer"/>
    <w:basedOn w:val="Normal"/>
    <w:link w:val="PiedepginaCar"/>
    <w:uiPriority w:val="99"/>
    <w:unhideWhenUsed/>
    <w:rsid w:val="007D3B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D3B59"/>
  </w:style>
  <w:style w:type="paragraph" w:styleId="Textodeglobo">
    <w:name w:val="Balloon Text"/>
    <w:basedOn w:val="Normal"/>
    <w:link w:val="TextodegloboCar"/>
    <w:uiPriority w:val="99"/>
    <w:semiHidden/>
    <w:unhideWhenUsed/>
    <w:rsid w:val="007D3B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D3B59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B2741F"/>
    <w:pPr>
      <w:ind w:left="720"/>
      <w:contextualSpacing/>
    </w:pPr>
  </w:style>
  <w:style w:type="table" w:styleId="Tablaconcuadrcula">
    <w:name w:val="Table Grid"/>
    <w:basedOn w:val="Tablanormal"/>
    <w:uiPriority w:val="39"/>
    <w:rsid w:val="00F40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7E71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E714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E714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E714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E71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43230-86AC-3B46-8DC1-C07791E1D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45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cy Soto Becerra</dc:creator>
  <cp:keywords/>
  <dc:description/>
  <cp:lastModifiedBy>Percy Soto Becerra</cp:lastModifiedBy>
  <cp:revision>19</cp:revision>
  <cp:lastPrinted>2020-06-26T16:59:00Z</cp:lastPrinted>
  <dcterms:created xsi:type="dcterms:W3CDTF">2020-07-17T22:54:00Z</dcterms:created>
  <dcterms:modified xsi:type="dcterms:W3CDTF">2023-03-20T18:30:00Z</dcterms:modified>
</cp:coreProperties>
</file>